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A5F9D" w14:textId="77777777" w:rsidR="0097432C" w:rsidRDefault="0002277E">
      <w:pPr>
        <w:rPr>
          <w:rFonts w:ascii="Lato" w:hAnsi="Lato"/>
          <w:b/>
        </w:rPr>
      </w:pPr>
      <w:r w:rsidRPr="0002277E">
        <w:rPr>
          <w:rFonts w:ascii="Lato" w:hAnsi="Lato"/>
          <w:b/>
        </w:rPr>
        <w:t>INTRODUCCION A INGENIERIA EN SISTEMAS CO</w:t>
      </w:r>
      <w:r>
        <w:rPr>
          <w:rFonts w:ascii="Lato" w:hAnsi="Lato"/>
          <w:b/>
        </w:rPr>
        <w:t>MPUTACIONALES</w:t>
      </w:r>
    </w:p>
    <w:p w14:paraId="3942EF7D" w14:textId="77777777" w:rsidR="0002277E" w:rsidRDefault="0002277E">
      <w:pPr>
        <w:rPr>
          <w:rFonts w:ascii="Lato" w:hAnsi="Lato"/>
          <w:b/>
        </w:rPr>
      </w:pPr>
      <w:r>
        <w:rPr>
          <w:rFonts w:ascii="Lato" w:hAnsi="Lato"/>
          <w:b/>
        </w:rPr>
        <w:t>PROPUESTA DE PROYECTO FINAL</w:t>
      </w:r>
    </w:p>
    <w:p w14:paraId="57EA6600" w14:textId="77777777" w:rsidR="0002277E" w:rsidRDefault="0002277E">
      <w:pPr>
        <w:rPr>
          <w:rFonts w:ascii="Lato" w:hAnsi="Lato"/>
          <w:b/>
        </w:rPr>
      </w:pPr>
    </w:p>
    <w:p w14:paraId="5657F4CD" w14:textId="77777777" w:rsidR="0002277E" w:rsidRDefault="0002277E">
      <w:pPr>
        <w:rPr>
          <w:rFonts w:ascii="Lato" w:hAnsi="Lato"/>
          <w:b/>
        </w:rPr>
      </w:pPr>
      <w:r>
        <w:rPr>
          <w:rFonts w:ascii="Lato" w:hAnsi="Lato"/>
          <w:b/>
        </w:rPr>
        <w:t>Martin Noboa</w:t>
      </w:r>
    </w:p>
    <w:p w14:paraId="07573E68" w14:textId="77777777" w:rsidR="0002277E" w:rsidRDefault="0002277E">
      <w:pPr>
        <w:rPr>
          <w:rFonts w:ascii="Lato" w:hAnsi="Lato"/>
          <w:b/>
        </w:rPr>
      </w:pPr>
      <w:r>
        <w:rPr>
          <w:rFonts w:ascii="Lato" w:hAnsi="Lato"/>
          <w:b/>
        </w:rPr>
        <w:t>A01704052</w:t>
      </w:r>
    </w:p>
    <w:p w14:paraId="3901DEC5" w14:textId="77777777" w:rsidR="0002277E" w:rsidRDefault="0002277E">
      <w:pPr>
        <w:rPr>
          <w:rFonts w:ascii="Lato" w:hAnsi="Lato"/>
          <w:b/>
        </w:rPr>
      </w:pPr>
      <w:r>
        <w:rPr>
          <w:rFonts w:ascii="Lato" w:hAnsi="Lato"/>
          <w:b/>
        </w:rPr>
        <w:t>Noviembre 21, 2018</w:t>
      </w:r>
    </w:p>
    <w:p w14:paraId="17CBEDE1" w14:textId="77777777" w:rsidR="0002277E" w:rsidRDefault="0002277E">
      <w:pPr>
        <w:rPr>
          <w:rFonts w:ascii="Lato" w:hAnsi="Lato"/>
          <w:b/>
        </w:rPr>
      </w:pPr>
    </w:p>
    <w:p w14:paraId="0571A111" w14:textId="77777777" w:rsidR="0002277E" w:rsidRDefault="0002277E">
      <w:pPr>
        <w:rPr>
          <w:rFonts w:ascii="Lato" w:hAnsi="Lato"/>
          <w:b/>
        </w:rPr>
      </w:pPr>
    </w:p>
    <w:p w14:paraId="733CB1DC" w14:textId="77777777" w:rsidR="0002277E" w:rsidRDefault="0002277E">
      <w:pPr>
        <w:rPr>
          <w:rFonts w:ascii="Lato" w:hAnsi="Lato"/>
          <w:b/>
        </w:rPr>
      </w:pPr>
    </w:p>
    <w:p w14:paraId="7A8036F6" w14:textId="77777777" w:rsidR="0002277E" w:rsidRDefault="0002277E">
      <w:pPr>
        <w:rPr>
          <w:rFonts w:ascii="Lato" w:hAnsi="Lato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0A424D1" wp14:editId="64255724">
            <wp:simplePos x="0" y="0"/>
            <wp:positionH relativeFrom="column">
              <wp:posOffset>-3810</wp:posOffset>
            </wp:positionH>
            <wp:positionV relativeFrom="page">
              <wp:posOffset>3295650</wp:posOffset>
            </wp:positionV>
            <wp:extent cx="5400040" cy="2834640"/>
            <wp:effectExtent l="0" t="0" r="0" b="3810"/>
            <wp:wrapTopAndBottom/>
            <wp:docPr id="3" name="Picture 3" descr="Resultado de imagen para agar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ultado de imagen para agari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Lato" w:hAnsi="Lato"/>
        </w:rPr>
        <w:t>La idea del juego es generar un canvas con un número determinado de círculos y un circulo para el jugador principal.</w:t>
      </w:r>
    </w:p>
    <w:p w14:paraId="23C966E4" w14:textId="77777777" w:rsidR="0002277E" w:rsidRDefault="0002277E">
      <w:pPr>
        <w:rPr>
          <w:rFonts w:ascii="Lato" w:hAnsi="Lato"/>
        </w:rPr>
      </w:pPr>
    </w:p>
    <w:p w14:paraId="5748128E" w14:textId="2FC72A3F" w:rsidR="0002277E" w:rsidRDefault="0002277E">
      <w:pPr>
        <w:rPr>
          <w:rFonts w:ascii="Lato" w:hAnsi="Lato"/>
        </w:rPr>
      </w:pPr>
      <w:r>
        <w:rPr>
          <w:rFonts w:ascii="Lato" w:hAnsi="Lato"/>
        </w:rPr>
        <w:t>Mientras vas avanzando por el mundo, y chocas con los otros objetos, tu radio va aumentando.</w:t>
      </w:r>
    </w:p>
    <w:p w14:paraId="02FCA762" w14:textId="77777777" w:rsidR="0002277E" w:rsidRDefault="0002277E">
      <w:pPr>
        <w:rPr>
          <w:rFonts w:ascii="Lato" w:hAnsi="Lato"/>
        </w:rPr>
      </w:pPr>
      <w:r>
        <w:rPr>
          <w:rFonts w:ascii="Lato" w:hAnsi="Lato"/>
        </w:rPr>
        <w:t>Es un proyecto donde se desarrollarán competencias en:</w:t>
      </w:r>
    </w:p>
    <w:p w14:paraId="31AE18B8" w14:textId="77777777" w:rsidR="0002277E" w:rsidRDefault="0002277E" w:rsidP="0002277E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>Programación orientada a objetos.</w:t>
      </w:r>
    </w:p>
    <w:p w14:paraId="7EF71492" w14:textId="77777777" w:rsidR="00DD24B8" w:rsidRDefault="00DD24B8" w:rsidP="00DD24B8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Uso de clases.</w:t>
      </w:r>
    </w:p>
    <w:p w14:paraId="67DD320D" w14:textId="77777777" w:rsidR="00DD24B8" w:rsidRDefault="00DD24B8" w:rsidP="00DD24B8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Constructores.</w:t>
      </w:r>
    </w:p>
    <w:p w14:paraId="2BD6173B" w14:textId="77777777" w:rsidR="00DD24B8" w:rsidRDefault="00B539A2" w:rsidP="00DD24B8">
      <w:pPr>
        <w:pStyle w:val="ListParagraph"/>
        <w:numPr>
          <w:ilvl w:val="1"/>
          <w:numId w:val="1"/>
        </w:numPr>
        <w:rPr>
          <w:rFonts w:ascii="Lato" w:hAnsi="Lato"/>
        </w:rPr>
      </w:pPr>
      <w:r>
        <w:rPr>
          <w:rFonts w:ascii="Lato" w:hAnsi="Lato"/>
        </w:rPr>
        <w:t>Métodos</w:t>
      </w:r>
      <w:r w:rsidR="00DD24B8">
        <w:rPr>
          <w:rFonts w:ascii="Lato" w:hAnsi="Lato"/>
        </w:rPr>
        <w:t>.</w:t>
      </w:r>
    </w:p>
    <w:p w14:paraId="4F460B99" w14:textId="55207197" w:rsidR="0002277E" w:rsidRDefault="0002277E" w:rsidP="0002277E">
      <w:pPr>
        <w:pStyle w:val="ListParagraph"/>
        <w:numPr>
          <w:ilvl w:val="0"/>
          <w:numId w:val="1"/>
        </w:numPr>
        <w:rPr>
          <w:rFonts w:ascii="Lato" w:hAnsi="Lato"/>
        </w:rPr>
      </w:pPr>
      <w:r>
        <w:rPr>
          <w:rFonts w:ascii="Lato" w:hAnsi="Lato"/>
        </w:rPr>
        <w:t>Lógica de videojuegos.</w:t>
      </w:r>
    </w:p>
    <w:p w14:paraId="4D37CC44" w14:textId="3FA091BD" w:rsidR="0002277E" w:rsidRDefault="00A1689E" w:rsidP="00A1689E">
      <w:pPr>
        <w:rPr>
          <w:rFonts w:ascii="Lato" w:hAnsi="Lato"/>
          <w:lang w:val="en-US"/>
        </w:rPr>
      </w:pPr>
      <w:r w:rsidRPr="00A1689E">
        <w:rPr>
          <w:rFonts w:ascii="Lato" w:hAnsi="Lato"/>
          <w:lang w:val="en-US"/>
        </w:rPr>
        <w:t xml:space="preserve">URL: </w:t>
      </w:r>
      <w:hyperlink r:id="rId6" w:history="1">
        <w:r w:rsidRPr="0067484B">
          <w:rPr>
            <w:rStyle w:val="Hyperlink"/>
            <w:rFonts w:ascii="Lato" w:hAnsi="Lato"/>
            <w:lang w:val="en-US"/>
          </w:rPr>
          <w:t>https://youtu.be/5p2JlmjP2ZE</w:t>
        </w:r>
      </w:hyperlink>
    </w:p>
    <w:p w14:paraId="2141340B" w14:textId="77777777" w:rsidR="00A1689E" w:rsidRPr="00A1689E" w:rsidRDefault="00A1689E" w:rsidP="00A1689E">
      <w:pPr>
        <w:rPr>
          <w:rFonts w:ascii="Lato" w:hAnsi="Lato"/>
          <w:lang w:val="en-US"/>
        </w:rPr>
      </w:pPr>
      <w:bookmarkStart w:id="0" w:name="_GoBack"/>
      <w:bookmarkEnd w:id="0"/>
    </w:p>
    <w:sectPr w:rsidR="00A1689E" w:rsidRPr="00A1689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34CA3"/>
    <w:multiLevelType w:val="hybridMultilevel"/>
    <w:tmpl w:val="802CAF9E"/>
    <w:lvl w:ilvl="0" w:tplc="27207D8A">
      <w:numFmt w:val="bullet"/>
      <w:lvlText w:val="-"/>
      <w:lvlJc w:val="left"/>
      <w:pPr>
        <w:ind w:left="1065" w:hanging="360"/>
      </w:pPr>
      <w:rPr>
        <w:rFonts w:ascii="Lato" w:eastAsiaTheme="minorEastAsia" w:hAnsi="Lato" w:cstheme="minorBidi" w:hint="default"/>
      </w:rPr>
    </w:lvl>
    <w:lvl w:ilvl="1" w:tplc="580A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M7IwN7A0MDC3MDJS0lEKTi0uzszPAykwrAUAQWxU5ywAAAA="/>
  </w:docVars>
  <w:rsids>
    <w:rsidRoot w:val="0002277E"/>
    <w:rsid w:val="0002277E"/>
    <w:rsid w:val="004D3032"/>
    <w:rsid w:val="0097432C"/>
    <w:rsid w:val="00A1689E"/>
    <w:rsid w:val="00B539A2"/>
    <w:rsid w:val="00DD2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EFCE3F"/>
  <w15:chartTrackingRefBased/>
  <w15:docId w15:val="{E39B7B91-FD75-4410-8070-B8B3E8CB0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s-419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2277E"/>
  </w:style>
  <w:style w:type="character" w:customStyle="1" w:styleId="DateChar">
    <w:name w:val="Date Char"/>
    <w:basedOn w:val="DefaultParagraphFont"/>
    <w:link w:val="Date"/>
    <w:uiPriority w:val="99"/>
    <w:semiHidden/>
    <w:rsid w:val="0002277E"/>
  </w:style>
  <w:style w:type="character" w:styleId="Hyperlink">
    <w:name w:val="Hyperlink"/>
    <w:basedOn w:val="DefaultParagraphFont"/>
    <w:uiPriority w:val="99"/>
    <w:unhideWhenUsed/>
    <w:rsid w:val="000227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7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22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5p2JlmjP2Z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7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ín Adrián Noboa Monar</dc:creator>
  <cp:keywords/>
  <dc:description/>
  <cp:lastModifiedBy>Martín Adrián Noboa Monar</cp:lastModifiedBy>
  <cp:revision>2</cp:revision>
  <cp:lastPrinted>2018-11-21T08:42:00Z</cp:lastPrinted>
  <dcterms:created xsi:type="dcterms:W3CDTF">2018-11-21T08:33:00Z</dcterms:created>
  <dcterms:modified xsi:type="dcterms:W3CDTF">2018-11-21T08:53:00Z</dcterms:modified>
</cp:coreProperties>
</file>